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9A29D" w14:textId="77777777" w:rsidR="004A47FD" w:rsidRDefault="007D66FB" w:rsidP="00647D94">
      <w:pPr>
        <w:spacing w:after="90" w:line="240" w:lineRule="auto"/>
        <w:ind w:left="0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647D94">
      <w:pPr>
        <w:tabs>
          <w:tab w:val="center" w:pos="3703"/>
          <w:tab w:val="center" w:pos="8413"/>
        </w:tabs>
        <w:spacing w:afterLines="120" w:after="288" w:line="240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647D94">
      <w:pPr>
        <w:tabs>
          <w:tab w:val="center" w:pos="2862"/>
          <w:tab w:val="center" w:pos="7418"/>
        </w:tabs>
        <w:spacing w:afterLines="120" w:after="288" w:line="240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745A9631" w14:textId="0D235475" w:rsidR="008A7A1B" w:rsidRPr="00D060A6" w:rsidRDefault="008A7A1B" w:rsidP="008A7A1B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</w:t>
      </w:r>
      <w:r w:rsidRPr="00D060A6">
        <w:rPr>
          <w:sz w:val="24"/>
          <w:szCs w:val="24"/>
        </w:rPr>
        <w:t xml:space="preserve">, </w:t>
      </w:r>
      <w:r>
        <w:rPr>
          <w:sz w:val="24"/>
          <w:szCs w:val="24"/>
        </w:rPr>
        <w:t>A1Softech</w:t>
      </w:r>
      <w:r w:rsidR="0044712A">
        <w:rPr>
          <w:sz w:val="24"/>
          <w:szCs w:val="24"/>
        </w:rPr>
        <w:t xml:space="preserve"> Pro</w:t>
      </w:r>
      <w:r w:rsidRPr="00D060A6">
        <w:rPr>
          <w:sz w:val="24"/>
          <w:szCs w:val="24"/>
        </w:rPr>
        <w:t xml:space="preserve"> – </w:t>
      </w:r>
      <w:r>
        <w:rPr>
          <w:sz w:val="24"/>
          <w:szCs w:val="24"/>
        </w:rPr>
        <w:t>Feb</w:t>
      </w:r>
      <w:r w:rsidRPr="00D060A6">
        <w:rPr>
          <w:sz w:val="24"/>
          <w:szCs w:val="24"/>
        </w:rPr>
        <w:t xml:space="preserve"> 202</w:t>
      </w:r>
      <w:r>
        <w:rPr>
          <w:sz w:val="24"/>
          <w:szCs w:val="24"/>
        </w:rPr>
        <w:t>4</w:t>
      </w:r>
      <w:r w:rsidRPr="00D060A6">
        <w:rPr>
          <w:sz w:val="24"/>
          <w:szCs w:val="24"/>
        </w:rPr>
        <w:t xml:space="preserve"> – Current</w:t>
      </w:r>
    </w:p>
    <w:p w14:paraId="36945A57" w14:textId="4B6AAD07" w:rsidR="008A7A1B" w:rsidRPr="008A7A1B" w:rsidRDefault="008A7A1B" w:rsidP="008A7A1B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Outsourcing for Banque Misr</w:t>
      </w:r>
    </w:p>
    <w:p w14:paraId="621147C4" w14:textId="18D3BDED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="00DF390B">
        <w:rPr>
          <w:b/>
          <w:sz w:val="24"/>
          <w:szCs w:val="24"/>
        </w:rPr>
        <w:t xml:space="preserve"> (Freelance)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8A7A1B">
        <w:rPr>
          <w:sz w:val="24"/>
          <w:szCs w:val="24"/>
        </w:rPr>
        <w:t>Jan 2024</w:t>
      </w:r>
    </w:p>
    <w:p w14:paraId="2E5456E7" w14:textId="39F7DA85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277EF311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 xml:space="preserve">Learned DDD, Angular, and </w:t>
      </w:r>
      <w:r w:rsidR="007D00D8">
        <w:rPr>
          <w:sz w:val="24"/>
          <w:szCs w:val="24"/>
        </w:rPr>
        <w:t>.Net API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83552E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19ABD0AD" w14:textId="48523051" w:rsidR="005375EE" w:rsidRDefault="007D00D8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urity Permits Issuing</w:t>
      </w:r>
    </w:p>
    <w:p w14:paraId="22DF0DD9" w14:textId="562A7413" w:rsidR="005375EE" w:rsidRPr="005375EE" w:rsidRDefault="007D00D8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Issue security permits for employees, devices, and other miscellaneous items entering and exiting the bank.</w:t>
      </w:r>
    </w:p>
    <w:p w14:paraId="14B363D8" w14:textId="7C31F222" w:rsidR="006D2A54" w:rsidRPr="006D2A54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 xml:space="preserve">: </w:t>
      </w:r>
      <w:r w:rsidR="005375EE" w:rsidRPr="005375EE">
        <w:rPr>
          <w:b/>
          <w:bCs/>
          <w:sz w:val="24"/>
          <w:szCs w:val="24"/>
        </w:rPr>
        <w:t xml:space="preserve">.Net </w:t>
      </w:r>
      <w:r w:rsidR="007D00D8">
        <w:rPr>
          <w:b/>
          <w:bCs/>
          <w:sz w:val="24"/>
          <w:szCs w:val="24"/>
        </w:rPr>
        <w:t>API</w:t>
      </w:r>
      <w:r w:rsidR="005375EE" w:rsidRPr="005375EE">
        <w:rPr>
          <w:b/>
          <w:bCs/>
          <w:sz w:val="24"/>
          <w:szCs w:val="24"/>
        </w:rPr>
        <w:t>, Angular, Swagger</w:t>
      </w:r>
    </w:p>
    <w:p w14:paraId="13B9D72E" w14:textId="77777777" w:rsidR="005375EE" w:rsidRDefault="005375EE" w:rsidP="005375EE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5375EE">
        <w:rPr>
          <w:b/>
          <w:bCs/>
          <w:sz w:val="24"/>
          <w:szCs w:val="24"/>
        </w:rPr>
        <w:t>KYC (Know Your Customer)</w:t>
      </w:r>
    </w:p>
    <w:p w14:paraId="7C77C216" w14:textId="777B0395" w:rsidR="001B0254" w:rsidRPr="00D060A6" w:rsidRDefault="005375E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5375EE">
        <w:rPr>
          <w:sz w:val="24"/>
          <w:szCs w:val="24"/>
        </w:rPr>
        <w:t>Update customer information</w:t>
      </w:r>
      <w:r>
        <w:rPr>
          <w:sz w:val="24"/>
          <w:szCs w:val="24"/>
        </w:rPr>
        <w:t>.</w:t>
      </w:r>
    </w:p>
    <w:p w14:paraId="00EAF0F9" w14:textId="1BDC0372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</w:t>
      </w:r>
      <w:r w:rsidR="007D00D8">
        <w:rPr>
          <w:b/>
          <w:bCs/>
          <w:sz w:val="24"/>
          <w:szCs w:val="24"/>
        </w:rPr>
        <w:t>API</w:t>
      </w:r>
      <w:r w:rsidR="001B0254" w:rsidRPr="00D060A6">
        <w:rPr>
          <w:b/>
          <w:bCs/>
          <w:sz w:val="24"/>
          <w:szCs w:val="24"/>
        </w:rPr>
        <w:t>, Angular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24554AD7" w14:textId="1FFDFD5D" w:rsidR="00DF390B" w:rsidRDefault="00DF390B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Graphics Design Diploma earned </w:t>
      </w:r>
      <w:r w:rsidR="004E58BF">
        <w:rPr>
          <w:sz w:val="24"/>
          <w:szCs w:val="24"/>
        </w:rPr>
        <w:t>in</w:t>
      </w:r>
      <w:r>
        <w:rPr>
          <w:sz w:val="24"/>
          <w:szCs w:val="24"/>
        </w:rPr>
        <w:t xml:space="preserve"> November 2024</w:t>
      </w:r>
    </w:p>
    <w:p w14:paraId="2EF9C4CA" w14:textId="53299F5F" w:rsidR="00DF390B" w:rsidRDefault="00DF390B" w:rsidP="00DF390B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By Russian Cultural Center, Computer Studies Department, Cairo.</w:t>
      </w:r>
    </w:p>
    <w:p w14:paraId="142810E7" w14:textId="5ACDCD99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12B67FDD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Languages (Ordered by proficiency): </w:t>
      </w:r>
      <w:r w:rsidR="00956E89">
        <w:rPr>
          <w:sz w:val="24"/>
          <w:szCs w:val="24"/>
        </w:rPr>
        <w:t>TypeScript</w:t>
      </w:r>
      <w:r w:rsidR="00956E89">
        <w:rPr>
          <w:sz w:val="24"/>
          <w:szCs w:val="24"/>
        </w:rPr>
        <w:t xml:space="preserve">, </w:t>
      </w:r>
      <w:r w:rsidRPr="00D060A6">
        <w:rPr>
          <w:sz w:val="24"/>
          <w:szCs w:val="24"/>
        </w:rPr>
        <w:t>C#, JavaScript</w:t>
      </w:r>
    </w:p>
    <w:p w14:paraId="4982A74B" w14:textId="4AFBEA00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17625B" w:rsidRPr="00D060A6">
        <w:rPr>
          <w:sz w:val="24"/>
          <w:szCs w:val="24"/>
        </w:rPr>
        <w:t>Angular</w:t>
      </w:r>
      <w:r w:rsidR="0017625B">
        <w:rPr>
          <w:sz w:val="24"/>
          <w:szCs w:val="24"/>
        </w:rPr>
        <w:t xml:space="preserve">, </w:t>
      </w:r>
      <w:r w:rsidR="007B0E8A" w:rsidRPr="00D060A6">
        <w:rPr>
          <w:sz w:val="24"/>
          <w:szCs w:val="24"/>
        </w:rPr>
        <w:t>ASP.NET</w:t>
      </w:r>
      <w:r w:rsidR="001B0254" w:rsidRPr="00D060A6">
        <w:rPr>
          <w:sz w:val="24"/>
          <w:szCs w:val="24"/>
        </w:rPr>
        <w:t>,</w:t>
      </w:r>
      <w:r w:rsidR="008A7A1B">
        <w:rPr>
          <w:sz w:val="24"/>
          <w:szCs w:val="24"/>
        </w:rPr>
        <w:t xml:space="preserve"> RabbitMQ, ELK,</w:t>
      </w:r>
      <w:r w:rsidR="001B0254" w:rsidRPr="00D060A6">
        <w:rPr>
          <w:sz w:val="24"/>
          <w:szCs w:val="24"/>
        </w:rPr>
        <w:t xml:space="preserve">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Git</w:t>
      </w:r>
    </w:p>
    <w:p w14:paraId="0DDAF3F7" w14:textId="42BF9452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</w:t>
      </w:r>
      <w:r w:rsidR="008A7A1B">
        <w:rPr>
          <w:sz w:val="24"/>
          <w:szCs w:val="24"/>
        </w:rPr>
        <w:t>Microservice Architecture</w:t>
      </w:r>
      <w:r w:rsidR="00646675"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941DF2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2DEBB2" w14:textId="77777777" w:rsidR="00652E85" w:rsidRDefault="00652E85" w:rsidP="00402E10">
      <w:pPr>
        <w:spacing w:after="0" w:line="240" w:lineRule="auto"/>
      </w:pPr>
      <w:r>
        <w:separator/>
      </w:r>
    </w:p>
  </w:endnote>
  <w:endnote w:type="continuationSeparator" w:id="0">
    <w:p w14:paraId="3EE8729B" w14:textId="77777777" w:rsidR="00652E85" w:rsidRDefault="00652E85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BC62AA" w14:textId="77777777" w:rsidR="00652E85" w:rsidRDefault="00652E85" w:rsidP="00402E10">
      <w:pPr>
        <w:spacing w:after="0" w:line="240" w:lineRule="auto"/>
      </w:pPr>
      <w:r>
        <w:separator/>
      </w:r>
    </w:p>
  </w:footnote>
  <w:footnote w:type="continuationSeparator" w:id="0">
    <w:p w14:paraId="65879704" w14:textId="77777777" w:rsidR="00652E85" w:rsidRDefault="00652E85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22F8"/>
    <w:rsid w:val="00027204"/>
    <w:rsid w:val="00067723"/>
    <w:rsid w:val="00067C1F"/>
    <w:rsid w:val="0009001A"/>
    <w:rsid w:val="000B132A"/>
    <w:rsid w:val="000E71BB"/>
    <w:rsid w:val="00121DDA"/>
    <w:rsid w:val="001438CE"/>
    <w:rsid w:val="001661B0"/>
    <w:rsid w:val="0017625B"/>
    <w:rsid w:val="001B0254"/>
    <w:rsid w:val="001C31E7"/>
    <w:rsid w:val="002029F1"/>
    <w:rsid w:val="00270861"/>
    <w:rsid w:val="002A3C3A"/>
    <w:rsid w:val="002A3ECF"/>
    <w:rsid w:val="003250F4"/>
    <w:rsid w:val="003450F5"/>
    <w:rsid w:val="00382DE6"/>
    <w:rsid w:val="003A27FD"/>
    <w:rsid w:val="003A2963"/>
    <w:rsid w:val="00402E10"/>
    <w:rsid w:val="00405EBC"/>
    <w:rsid w:val="0044712A"/>
    <w:rsid w:val="00485484"/>
    <w:rsid w:val="004A47FD"/>
    <w:rsid w:val="004B2242"/>
    <w:rsid w:val="004E24F6"/>
    <w:rsid w:val="004E58BF"/>
    <w:rsid w:val="004F438F"/>
    <w:rsid w:val="005375EE"/>
    <w:rsid w:val="00580952"/>
    <w:rsid w:val="005A20C7"/>
    <w:rsid w:val="005A4B6A"/>
    <w:rsid w:val="00646675"/>
    <w:rsid w:val="00647D94"/>
    <w:rsid w:val="00652736"/>
    <w:rsid w:val="00652E85"/>
    <w:rsid w:val="00694CCF"/>
    <w:rsid w:val="006C5C50"/>
    <w:rsid w:val="006D2A54"/>
    <w:rsid w:val="006F6570"/>
    <w:rsid w:val="00701F08"/>
    <w:rsid w:val="007727BE"/>
    <w:rsid w:val="007B0E8A"/>
    <w:rsid w:val="007B7770"/>
    <w:rsid w:val="007C3902"/>
    <w:rsid w:val="007D00D8"/>
    <w:rsid w:val="007D0E15"/>
    <w:rsid w:val="007D66FB"/>
    <w:rsid w:val="00814244"/>
    <w:rsid w:val="0083552E"/>
    <w:rsid w:val="0087647E"/>
    <w:rsid w:val="00877290"/>
    <w:rsid w:val="00884950"/>
    <w:rsid w:val="008A56D9"/>
    <w:rsid w:val="008A7A1B"/>
    <w:rsid w:val="008B290A"/>
    <w:rsid w:val="00916EED"/>
    <w:rsid w:val="0093086D"/>
    <w:rsid w:val="00941DF2"/>
    <w:rsid w:val="00956E89"/>
    <w:rsid w:val="00983A15"/>
    <w:rsid w:val="009976B8"/>
    <w:rsid w:val="009B790D"/>
    <w:rsid w:val="00A1557C"/>
    <w:rsid w:val="00A94892"/>
    <w:rsid w:val="00B1327E"/>
    <w:rsid w:val="00B14756"/>
    <w:rsid w:val="00B15978"/>
    <w:rsid w:val="00B20AEA"/>
    <w:rsid w:val="00B7544E"/>
    <w:rsid w:val="00BA74D7"/>
    <w:rsid w:val="00BE3375"/>
    <w:rsid w:val="00C2184A"/>
    <w:rsid w:val="00C409EA"/>
    <w:rsid w:val="00D060A6"/>
    <w:rsid w:val="00D2520B"/>
    <w:rsid w:val="00DF390B"/>
    <w:rsid w:val="00E000BB"/>
    <w:rsid w:val="00E0049F"/>
    <w:rsid w:val="00E06B2E"/>
    <w:rsid w:val="00E8655C"/>
    <w:rsid w:val="00EB017F"/>
    <w:rsid w:val="00EE466B"/>
    <w:rsid w:val="00F509D5"/>
    <w:rsid w:val="00F527D6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75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42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65</cp:revision>
  <cp:lastPrinted>2024-04-12T19:50:00Z</cp:lastPrinted>
  <dcterms:created xsi:type="dcterms:W3CDTF">2022-02-16T08:54:00Z</dcterms:created>
  <dcterms:modified xsi:type="dcterms:W3CDTF">2024-11-15T14:39:00Z</dcterms:modified>
</cp:coreProperties>
</file>